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ad16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1-12-02T12:51:35Z</dcterms:created>
  <dcterms:modified xsi:type="dcterms:W3CDTF">2021-12-02T12:51:35Z</dcterms:modified>
</cp:coreProperties>
</file>